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CE0E8" w14:textId="02963421" w:rsidR="009A6B5E" w:rsidRDefault="009A6B5E" w:rsidP="009A6B5E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A44F9">
        <w:rPr>
          <w:rFonts w:ascii="Times New Roman" w:hAnsi="Times New Roman" w:cs="Times New Roman"/>
          <w:b/>
          <w:bCs/>
          <w:sz w:val="40"/>
          <w:szCs w:val="40"/>
        </w:rPr>
        <w:t xml:space="preserve">Experiment </w:t>
      </w:r>
      <w:r w:rsidR="00D76B90">
        <w:rPr>
          <w:rFonts w:ascii="Times New Roman" w:hAnsi="Times New Roman" w:cs="Times New Roman"/>
          <w:b/>
          <w:bCs/>
          <w:sz w:val="40"/>
          <w:szCs w:val="40"/>
        </w:rPr>
        <w:t>2.1</w:t>
      </w:r>
    </w:p>
    <w:p w14:paraId="6CDCF341" w14:textId="35B90B01" w:rsidR="009A6B5E" w:rsidRPr="00266805" w:rsidRDefault="009A6B5E" w:rsidP="009A6B5E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266805">
        <w:rPr>
          <w:rFonts w:ascii="Times New Roman" w:hAnsi="Times New Roman" w:cs="Times New Roman"/>
          <w:b/>
          <w:bCs/>
          <w:sz w:val="30"/>
          <w:szCs w:val="30"/>
        </w:rPr>
        <w:t xml:space="preserve">Student Name: </w:t>
      </w:r>
      <w:r w:rsidR="006E0587">
        <w:rPr>
          <w:rFonts w:ascii="Times New Roman" w:hAnsi="Times New Roman" w:cs="Times New Roman"/>
          <w:b/>
          <w:bCs/>
          <w:sz w:val="30"/>
          <w:szCs w:val="30"/>
        </w:rPr>
        <w:t>Vivek</w:t>
      </w:r>
      <w:r w:rsidR="00D45F65"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>Branch:</w:t>
      </w:r>
      <w:r w:rsidRPr="00266805">
        <w:rPr>
          <w:rFonts w:ascii="Times New Roman" w:hAnsi="Times New Roman" w:cs="Times New Roman"/>
          <w:b/>
          <w:bCs/>
          <w:noProof/>
          <w:sz w:val="30"/>
          <w:szCs w:val="30"/>
        </w:rPr>
        <w:t xml:space="preserve"> BE-CSE</w:t>
      </w:r>
    </w:p>
    <w:p w14:paraId="736CEFAF" w14:textId="72693C03" w:rsidR="009A6B5E" w:rsidRPr="00266805" w:rsidRDefault="009A6B5E" w:rsidP="009A6B5E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266805">
        <w:rPr>
          <w:rFonts w:ascii="Times New Roman" w:hAnsi="Times New Roman" w:cs="Times New Roman"/>
          <w:b/>
          <w:bCs/>
          <w:sz w:val="30"/>
          <w:szCs w:val="30"/>
        </w:rPr>
        <w:t>UID:</w:t>
      </w:r>
      <w:r w:rsidR="001C37C6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D45F65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D45F6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 xml:space="preserve">Section/Group: </w:t>
      </w:r>
    </w:p>
    <w:p w14:paraId="3533FC25" w14:textId="3A3E4F78" w:rsidR="009A6B5E" w:rsidRPr="00266805" w:rsidRDefault="009A6B5E" w:rsidP="009A6B5E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266805">
        <w:rPr>
          <w:rFonts w:ascii="Times New Roman" w:hAnsi="Times New Roman" w:cs="Times New Roman"/>
          <w:b/>
          <w:bCs/>
          <w:sz w:val="30"/>
          <w:szCs w:val="30"/>
        </w:rPr>
        <w:t xml:space="preserve">Date of performance: </w:t>
      </w:r>
      <w:r w:rsidR="00CE2D48">
        <w:rPr>
          <w:rFonts w:ascii="Times New Roman" w:hAnsi="Times New Roman" w:cs="Times New Roman"/>
          <w:b/>
          <w:bCs/>
          <w:sz w:val="30"/>
          <w:szCs w:val="30"/>
        </w:rPr>
        <w:t>14</w:t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>/0</w:t>
      </w:r>
      <w:r w:rsidR="00CE2D48">
        <w:rPr>
          <w:rFonts w:ascii="Times New Roman" w:hAnsi="Times New Roman" w:cs="Times New Roman"/>
          <w:b/>
          <w:bCs/>
          <w:sz w:val="30"/>
          <w:szCs w:val="30"/>
        </w:rPr>
        <w:t>9</w:t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>/2022</w:t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266805">
        <w:rPr>
          <w:rFonts w:ascii="Times New Roman" w:hAnsi="Times New Roman" w:cs="Times New Roman"/>
          <w:b/>
          <w:bCs/>
          <w:sz w:val="30"/>
          <w:szCs w:val="30"/>
        </w:rPr>
        <w:t>Subject name: Data Structures</w:t>
      </w:r>
    </w:p>
    <w:p w14:paraId="5946B42D" w14:textId="0D777046" w:rsidR="000271CE" w:rsidRDefault="000271CE" w:rsidP="000271CE">
      <w:pPr>
        <w:tabs>
          <w:tab w:val="left" w:pos="2820"/>
        </w:tabs>
      </w:pPr>
    </w:p>
    <w:p w14:paraId="331382E3" w14:textId="0BA8BA7F" w:rsidR="009A6B5E" w:rsidRDefault="009A6B5E" w:rsidP="009A6B5E">
      <w:pPr>
        <w:pStyle w:val="NoSpacing"/>
        <w:rPr>
          <w:rFonts w:ascii="Times New Roman" w:hAnsi="Times New Roman" w:cs="Times New Roman"/>
          <w:sz w:val="32"/>
          <w:szCs w:val="32"/>
        </w:rPr>
      </w:pPr>
      <w:r w:rsidRPr="009A6B5E">
        <w:rPr>
          <w:rFonts w:ascii="Times New Roman" w:hAnsi="Times New Roman" w:cs="Times New Roman"/>
          <w:b/>
          <w:bCs/>
          <w:sz w:val="36"/>
          <w:szCs w:val="36"/>
        </w:rPr>
        <w:t xml:space="preserve">AIM: </w:t>
      </w:r>
      <w:r w:rsidR="00D76B90" w:rsidRPr="00D76B90">
        <w:rPr>
          <w:rFonts w:ascii="Times New Roman" w:hAnsi="Times New Roman" w:cs="Times New Roman"/>
          <w:sz w:val="32"/>
          <w:szCs w:val="32"/>
        </w:rPr>
        <w:t>Write a program to sort an array of integers in ascending/descending order using Merge Sort.</w:t>
      </w:r>
    </w:p>
    <w:p w14:paraId="630749B7" w14:textId="32F5C693" w:rsidR="00A97BE6" w:rsidRDefault="00A97BE6" w:rsidP="009A6B5E">
      <w:pPr>
        <w:pStyle w:val="NoSpacing"/>
        <w:rPr>
          <w:rFonts w:ascii="Times New Roman" w:hAnsi="Times New Roman" w:cs="Times New Roman"/>
          <w:b/>
          <w:bCs/>
          <w:sz w:val="36"/>
          <w:szCs w:val="36"/>
        </w:rPr>
      </w:pPr>
    </w:p>
    <w:p w14:paraId="19CFBF36" w14:textId="49560D54" w:rsidR="00A97BE6" w:rsidRPr="00A97BE6" w:rsidRDefault="00A97BE6" w:rsidP="009A6B5E">
      <w:pPr>
        <w:pStyle w:val="NoSpacing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OBJECTIVE: </w:t>
      </w:r>
      <w:r w:rsidRPr="00A97BE6">
        <w:rPr>
          <w:rFonts w:ascii="Times New Roman" w:hAnsi="Times New Roman" w:cs="Times New Roman"/>
          <w:sz w:val="32"/>
          <w:szCs w:val="32"/>
        </w:rPr>
        <w:t>To learn the concepts of Merge Sort.</w:t>
      </w:r>
    </w:p>
    <w:p w14:paraId="31E77A51" w14:textId="77777777" w:rsidR="009A6B5E" w:rsidRDefault="009A6B5E" w:rsidP="000271CE">
      <w:pPr>
        <w:tabs>
          <w:tab w:val="left" w:pos="2820"/>
        </w:tabs>
      </w:pPr>
    </w:p>
    <w:p w14:paraId="42BA932D" w14:textId="3324F734" w:rsidR="009A6B5E" w:rsidRDefault="009A6B5E" w:rsidP="000271CE">
      <w:pPr>
        <w:tabs>
          <w:tab w:val="left" w:pos="2820"/>
        </w:tabs>
        <w:rPr>
          <w:b/>
          <w:bCs/>
          <w:sz w:val="36"/>
          <w:szCs w:val="36"/>
        </w:rPr>
      </w:pPr>
      <w:r w:rsidRPr="009A6B5E">
        <w:rPr>
          <w:b/>
          <w:bCs/>
          <w:sz w:val="36"/>
          <w:szCs w:val="36"/>
        </w:rPr>
        <w:t>CODE:</w:t>
      </w:r>
    </w:p>
    <w:p w14:paraId="6843C04A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#include</w:t>
      </w:r>
      <w:r w:rsidRPr="00D45F65">
        <w:rPr>
          <w:rFonts w:ascii="Consolas" w:eastAsia="Times New Roman" w:hAnsi="Consolas" w:cs="Times New Roman"/>
          <w:color w:val="EAC66C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C99677"/>
          <w:sz w:val="21"/>
          <w:szCs w:val="21"/>
        </w:rPr>
        <w:t>&lt;iostream&gt;</w:t>
      </w:r>
    </w:p>
    <w:p w14:paraId="0A34C328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8241"/>
          <w:sz w:val="21"/>
          <w:szCs w:val="21"/>
        </w:rPr>
        <w:t>using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namespace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std;</w:t>
      </w:r>
    </w:p>
    <w:p w14:paraId="252F9B11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2E5CA43B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vo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printArray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EAC66C"/>
          <w:sz w:val="21"/>
          <w:szCs w:val="21"/>
        </w:rPr>
        <w:t>*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n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33154918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{</w:t>
      </w:r>
    </w:p>
    <w:p w14:paraId="52A1F981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for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(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;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lt;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n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;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2AEDB743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{</w:t>
      </w:r>
    </w:p>
    <w:p w14:paraId="7C9C404E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cout</w:t>
      </w:r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&lt;&lt;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]</w:t>
      </w:r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&lt;&lt;</w:t>
      </w:r>
      <w:r w:rsidRPr="00D45F65">
        <w:rPr>
          <w:rFonts w:ascii="Consolas" w:eastAsia="Times New Roman" w:hAnsi="Consolas" w:cs="Times New Roman"/>
          <w:color w:val="C99677"/>
          <w:sz w:val="21"/>
          <w:szCs w:val="21"/>
        </w:rPr>
        <w:t>" "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115BEEAB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}</w:t>
      </w:r>
    </w:p>
    <w:p w14:paraId="0EDFD331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cout</w:t>
      </w:r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&lt;&lt;</w:t>
      </w:r>
      <w:r w:rsidRPr="00D45F65">
        <w:rPr>
          <w:rFonts w:ascii="Consolas" w:eastAsia="Times New Roman" w:hAnsi="Consolas" w:cs="Times New Roman"/>
          <w:color w:val="C99677"/>
          <w:sz w:val="21"/>
          <w:szCs w:val="21"/>
        </w:rPr>
        <w:t>"</w:t>
      </w:r>
      <w:r w:rsidRPr="00D45F65">
        <w:rPr>
          <w:rFonts w:ascii="Consolas" w:eastAsia="Times New Roman" w:hAnsi="Consolas" w:cs="Times New Roman"/>
          <w:color w:val="EE8241"/>
          <w:sz w:val="21"/>
          <w:szCs w:val="21"/>
        </w:rPr>
        <w:t>\n</w:t>
      </w:r>
      <w:r w:rsidRPr="00D45F65">
        <w:rPr>
          <w:rFonts w:ascii="Consolas" w:eastAsia="Times New Roman" w:hAnsi="Consolas" w:cs="Times New Roman"/>
          <w:color w:val="C99677"/>
          <w:sz w:val="21"/>
          <w:szCs w:val="21"/>
        </w:rPr>
        <w:t>"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3BB5B3B3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}</w:t>
      </w:r>
    </w:p>
    <w:p w14:paraId="44BBBD02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714ECD8A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vo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merge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[],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773022D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{</w:t>
      </w:r>
    </w:p>
    <w:p w14:paraId="0CB567C1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B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];</w:t>
      </w:r>
    </w:p>
    <w:p w14:paraId="2659FBE8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6521ADE0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581845DC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363D00CF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5D54D0A7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while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(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lt;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amp;&amp;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lt;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19D56D23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{</w:t>
      </w:r>
    </w:p>
    <w:p w14:paraId="2BC8A2B8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if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(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]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lt;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])</w:t>
      </w:r>
    </w:p>
    <w:p w14:paraId="4B173FDD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    {</w:t>
      </w:r>
    </w:p>
    <w:p w14:paraId="55F9E504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B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]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];</w:t>
      </w:r>
    </w:p>
    <w:p w14:paraId="6ED39B39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46F6D291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05F8DE12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    }</w:t>
      </w:r>
    </w:p>
    <w:p w14:paraId="376C0067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else</w:t>
      </w:r>
    </w:p>
    <w:p w14:paraId="45583B2C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lastRenderedPageBreak/>
        <w:t>        {</w:t>
      </w:r>
    </w:p>
    <w:p w14:paraId="64E2D2F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B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]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];</w:t>
      </w:r>
    </w:p>
    <w:p w14:paraId="6CC4083F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377D53C5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5E038235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    }</w:t>
      </w:r>
    </w:p>
    <w:p w14:paraId="47A71CB2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}</w:t>
      </w:r>
    </w:p>
    <w:p w14:paraId="7104B2A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while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(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lt;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5C46904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{</w:t>
      </w:r>
    </w:p>
    <w:p w14:paraId="1A19C4F1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B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]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];</w:t>
      </w:r>
    </w:p>
    <w:p w14:paraId="69A5208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7EDD9FC0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1746783F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}</w:t>
      </w:r>
    </w:p>
    <w:p w14:paraId="057FC728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while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(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lt;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1207FAD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{</w:t>
      </w:r>
    </w:p>
    <w:p w14:paraId="572EAB2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B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]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];</w:t>
      </w:r>
    </w:p>
    <w:p w14:paraId="3468AE9E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k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2EFFA6C3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j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20AD45A2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}</w:t>
      </w:r>
    </w:p>
    <w:p w14:paraId="32551392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for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(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;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lt;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;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</w:t>
      </w:r>
    </w:p>
    <w:p w14:paraId="04DC98F7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{</w:t>
      </w:r>
    </w:p>
    <w:p w14:paraId="1DE4F5CD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]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B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[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i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];</w:t>
      </w:r>
    </w:p>
    <w:p w14:paraId="73B68A8B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}</w:t>
      </w:r>
    </w:p>
    <w:p w14:paraId="3CEDE4DE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</w:p>
    <w:p w14:paraId="0D71E18F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}</w:t>
      </w:r>
    </w:p>
    <w:p w14:paraId="64E6D44F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066BBEBB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vo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mergeSor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[],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{</w:t>
      </w:r>
    </w:p>
    <w:p w14:paraId="6E80D237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; </w:t>
      </w:r>
    </w:p>
    <w:p w14:paraId="5F0D705B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if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&lt;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{</w:t>
      </w:r>
    </w:p>
    <w:p w14:paraId="219C2DF3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(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)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/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7F9B836A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mergeSor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;</w:t>
      </w:r>
    </w:p>
    <w:p w14:paraId="0C0D65EF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mergeSor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+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;</w:t>
      </w:r>
    </w:p>
    <w:p w14:paraId="790C2F01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    </w:t>
      </w:r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merge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mid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low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i/>
          <w:iCs/>
          <w:color w:val="FA9F50"/>
          <w:sz w:val="21"/>
          <w:szCs w:val="21"/>
        </w:rPr>
        <w:t>high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;</w:t>
      </w:r>
    </w:p>
    <w:p w14:paraId="63742782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    }</w:t>
      </w:r>
    </w:p>
    <w:p w14:paraId="7A1C80A9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}</w:t>
      </w:r>
    </w:p>
    <w:p w14:paraId="3280DCD0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14A3F680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main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)</w:t>
      </w:r>
    </w:p>
    <w:p w14:paraId="7134454B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{</w:t>
      </w:r>
    </w:p>
    <w:p w14:paraId="7D53424E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i/>
          <w:iCs/>
          <w:color w:val="6D6D6D"/>
          <w:sz w:val="21"/>
          <w:szCs w:val="21"/>
        </w:rPr>
        <w:t>    // int A[] = {9, 14, 4, 8, 7, 5, 6};</w:t>
      </w:r>
    </w:p>
    <w:p w14:paraId="7E23B879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[]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{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14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};</w:t>
      </w:r>
    </w:p>
    <w:p w14:paraId="3B68E9D3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n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9CDCFE"/>
          <w:sz w:val="21"/>
          <w:szCs w:val="21"/>
        </w:rPr>
        <w:t>=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7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42DF24D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printArray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n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;</w:t>
      </w:r>
    </w:p>
    <w:p w14:paraId="0594EFC6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mergeSort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;</w:t>
      </w:r>
    </w:p>
    <w:p w14:paraId="3DBF4417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cout</w:t>
      </w:r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&lt;&lt;</w:t>
      </w:r>
      <w:r w:rsidRPr="00D45F65">
        <w:rPr>
          <w:rFonts w:ascii="Consolas" w:eastAsia="Times New Roman" w:hAnsi="Consolas" w:cs="Times New Roman"/>
          <w:color w:val="C99677"/>
          <w:sz w:val="21"/>
          <w:szCs w:val="21"/>
        </w:rPr>
        <w:t>"</w:t>
      </w:r>
      <w:r w:rsidRPr="00D45F65">
        <w:rPr>
          <w:rFonts w:ascii="Consolas" w:eastAsia="Times New Roman" w:hAnsi="Consolas" w:cs="Times New Roman"/>
          <w:color w:val="EE8241"/>
          <w:sz w:val="21"/>
          <w:szCs w:val="21"/>
        </w:rPr>
        <w:t>\n</w:t>
      </w:r>
      <w:r w:rsidRPr="00D45F65">
        <w:rPr>
          <w:rFonts w:ascii="Consolas" w:eastAsia="Times New Roman" w:hAnsi="Consolas" w:cs="Times New Roman"/>
          <w:color w:val="C99677"/>
          <w:sz w:val="21"/>
          <w:szCs w:val="21"/>
        </w:rPr>
        <w:t>"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6DA3F2EE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ABD166"/>
          <w:sz w:val="21"/>
          <w:szCs w:val="21"/>
        </w:rPr>
        <w:t>printArray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(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A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, </w:t>
      </w:r>
      <w:r w:rsidRPr="00D45F65">
        <w:rPr>
          <w:rFonts w:ascii="Consolas" w:eastAsia="Times New Roman" w:hAnsi="Consolas" w:cs="Times New Roman"/>
          <w:color w:val="D6D6D6"/>
          <w:sz w:val="21"/>
          <w:szCs w:val="21"/>
        </w:rPr>
        <w:t>n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);</w:t>
      </w:r>
    </w:p>
    <w:p w14:paraId="45AB86BA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    </w:t>
      </w:r>
      <w:r w:rsidRPr="00D45F65">
        <w:rPr>
          <w:rFonts w:ascii="Consolas" w:eastAsia="Times New Roman" w:hAnsi="Consolas" w:cs="Times New Roman"/>
          <w:color w:val="F7397D"/>
          <w:sz w:val="21"/>
          <w:szCs w:val="21"/>
        </w:rPr>
        <w:t>return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 xml:space="preserve"> </w:t>
      </w:r>
      <w:r w:rsidRPr="00D45F6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;</w:t>
      </w:r>
    </w:p>
    <w:p w14:paraId="605C678F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  <w:r w:rsidRPr="00D45F65">
        <w:rPr>
          <w:rFonts w:ascii="Consolas" w:eastAsia="Times New Roman" w:hAnsi="Consolas" w:cs="Times New Roman"/>
          <w:color w:val="EEFFFF"/>
          <w:sz w:val="21"/>
          <w:szCs w:val="21"/>
        </w:rPr>
        <w:t>}</w:t>
      </w:r>
    </w:p>
    <w:p w14:paraId="53FDB88F" w14:textId="77777777" w:rsidR="00D45F65" w:rsidRPr="00D45F65" w:rsidRDefault="00D45F65" w:rsidP="00D45F65">
      <w:pPr>
        <w:shd w:val="clear" w:color="auto" w:fill="131313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</w:rPr>
      </w:pPr>
    </w:p>
    <w:p w14:paraId="7EF29D4D" w14:textId="119956F8" w:rsidR="009A6B5E" w:rsidRDefault="009A6B5E" w:rsidP="009A6B5E">
      <w:pPr>
        <w:tabs>
          <w:tab w:val="left" w:pos="2820"/>
        </w:tabs>
        <w:rPr>
          <w:b/>
          <w:bCs/>
          <w:sz w:val="36"/>
          <w:szCs w:val="36"/>
        </w:rPr>
      </w:pPr>
      <w:r w:rsidRPr="009A6B5E">
        <w:rPr>
          <w:b/>
          <w:bCs/>
          <w:sz w:val="36"/>
          <w:szCs w:val="36"/>
        </w:rPr>
        <w:lastRenderedPageBreak/>
        <w:t>OUTPUT:</w:t>
      </w:r>
      <w:r>
        <w:rPr>
          <w:b/>
          <w:bCs/>
          <w:sz w:val="36"/>
          <w:szCs w:val="36"/>
        </w:rPr>
        <w:tab/>
      </w:r>
    </w:p>
    <w:p w14:paraId="42AA1AAC" w14:textId="58F9890C" w:rsidR="009A6B5E" w:rsidRDefault="00D45F65" w:rsidP="009A6B5E">
      <w:pPr>
        <w:tabs>
          <w:tab w:val="left" w:pos="2820"/>
        </w:tabs>
        <w:jc w:val="center"/>
        <w:rPr>
          <w:b/>
          <w:bCs/>
          <w:sz w:val="36"/>
          <w:szCs w:val="36"/>
        </w:rPr>
      </w:pPr>
      <w:r w:rsidRPr="00D45F65">
        <w:rPr>
          <w:b/>
          <w:bCs/>
          <w:noProof/>
          <w:sz w:val="36"/>
          <w:szCs w:val="36"/>
        </w:rPr>
        <w:drawing>
          <wp:inline distT="0" distB="0" distL="0" distR="0" wp14:anchorId="780B8160" wp14:editId="730F010A">
            <wp:extent cx="4406204" cy="15468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11171" cy="1548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CD144" w14:textId="2658AE57" w:rsidR="008A0881" w:rsidRDefault="008A0881" w:rsidP="00723C9B">
      <w:pPr>
        <w:tabs>
          <w:tab w:val="left" w:pos="2820"/>
        </w:tabs>
        <w:rPr>
          <w:b/>
          <w:bCs/>
          <w:sz w:val="36"/>
          <w:szCs w:val="36"/>
        </w:rPr>
      </w:pPr>
    </w:p>
    <w:p w14:paraId="544065B8" w14:textId="2161EF21" w:rsidR="009A6B5E" w:rsidRDefault="009A6B5E" w:rsidP="009A6B5E">
      <w:pPr>
        <w:pStyle w:val="BodyText"/>
        <w:rPr>
          <w:rFonts w:ascii="Times New Roman" w:hAnsi="Times New Roman" w:cs="Times New Roman"/>
          <w:sz w:val="32"/>
          <w:szCs w:val="32"/>
        </w:rPr>
      </w:pPr>
      <w:r w:rsidRPr="0092387C">
        <w:rPr>
          <w:rFonts w:ascii="Times New Roman" w:hAnsi="Times New Roman" w:cs="Times New Roman"/>
          <w:sz w:val="32"/>
          <w:szCs w:val="32"/>
        </w:rPr>
        <w:t>Learning outcomes:</w:t>
      </w:r>
    </w:p>
    <w:p w14:paraId="458B173D" w14:textId="77777777" w:rsidR="009A6B5E" w:rsidRDefault="009A6B5E" w:rsidP="009A6B5E">
      <w:pPr>
        <w:pStyle w:val="BodyText"/>
        <w:rPr>
          <w:rFonts w:ascii="Times New Roman" w:hAnsi="Times New Roman" w:cs="Times New Roman"/>
          <w:sz w:val="32"/>
          <w:szCs w:val="32"/>
        </w:rPr>
      </w:pPr>
    </w:p>
    <w:p w14:paraId="328A7A23" w14:textId="66875E71" w:rsidR="009A6B5E" w:rsidRPr="006D0722" w:rsidRDefault="006D0722" w:rsidP="006D0722">
      <w:pPr>
        <w:pStyle w:val="BodyTex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 w:val="0"/>
          <w:bCs w:val="0"/>
          <w:sz w:val="32"/>
          <w:szCs w:val="32"/>
        </w:rPr>
        <w:t>Learned sorting using Merge sort.</w:t>
      </w:r>
    </w:p>
    <w:p w14:paraId="723EFC39" w14:textId="70B04C48" w:rsidR="006D0722" w:rsidRPr="006D0722" w:rsidRDefault="006D0722" w:rsidP="006D0722">
      <w:pPr>
        <w:pStyle w:val="BodyTex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 w:val="0"/>
          <w:bCs w:val="0"/>
          <w:sz w:val="32"/>
          <w:szCs w:val="32"/>
        </w:rPr>
        <w:t>Learned to sort an array.</w:t>
      </w:r>
    </w:p>
    <w:p w14:paraId="7B003047" w14:textId="26CBF130" w:rsidR="006D0722" w:rsidRDefault="006D0722" w:rsidP="006D0722">
      <w:pPr>
        <w:pStyle w:val="BodyTex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 w:val="0"/>
          <w:bCs w:val="0"/>
          <w:sz w:val="32"/>
          <w:szCs w:val="32"/>
        </w:rPr>
        <w:t>Concepts of Merge Sort.</w:t>
      </w:r>
    </w:p>
    <w:p w14:paraId="78F08C49" w14:textId="77777777" w:rsidR="006D0722" w:rsidRPr="006D0722" w:rsidRDefault="006D0722" w:rsidP="006D0722">
      <w:pPr>
        <w:pStyle w:val="BodyText"/>
        <w:ind w:left="1080"/>
        <w:rPr>
          <w:rFonts w:ascii="Times New Roman" w:hAnsi="Times New Roman" w:cs="Times New Roman"/>
          <w:sz w:val="32"/>
          <w:szCs w:val="32"/>
        </w:rPr>
      </w:pPr>
    </w:p>
    <w:p w14:paraId="4D45ACDD" w14:textId="6FD6C9F5" w:rsidR="009A6B5E" w:rsidRPr="00723C9B" w:rsidRDefault="009A6B5E" w:rsidP="00723C9B">
      <w:pPr>
        <w:pStyle w:val="BodyText"/>
        <w:rPr>
          <w:sz w:val="28"/>
          <w:szCs w:val="28"/>
        </w:rPr>
      </w:pPr>
    </w:p>
    <w:sectPr w:rsidR="009A6B5E" w:rsidRPr="00723C9B" w:rsidSect="009A6B5E">
      <w:headerReference w:type="default" r:id="rId8"/>
      <w:pgSz w:w="12240" w:h="15840"/>
      <w:pgMar w:top="720" w:right="720" w:bottom="720" w:left="72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72E9A" w14:textId="77777777" w:rsidR="00527C00" w:rsidRDefault="00527C00" w:rsidP="000271CE">
      <w:pPr>
        <w:spacing w:after="0" w:line="240" w:lineRule="auto"/>
      </w:pPr>
      <w:r>
        <w:separator/>
      </w:r>
    </w:p>
  </w:endnote>
  <w:endnote w:type="continuationSeparator" w:id="0">
    <w:p w14:paraId="2509725B" w14:textId="77777777" w:rsidR="00527C00" w:rsidRDefault="00527C00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145C8" w14:textId="77777777" w:rsidR="00527C00" w:rsidRDefault="00527C00" w:rsidP="000271CE">
      <w:pPr>
        <w:spacing w:after="0" w:line="240" w:lineRule="auto"/>
      </w:pPr>
      <w:r>
        <w:separator/>
      </w:r>
    </w:p>
  </w:footnote>
  <w:footnote w:type="continuationSeparator" w:id="0">
    <w:p w14:paraId="698ABCB5" w14:textId="77777777" w:rsidR="00527C00" w:rsidRDefault="00527C00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B25BE" w14:textId="6B5B4801" w:rsidR="000271CE" w:rsidRDefault="009A6B5E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31E9460E" wp14:editId="62883A98">
              <wp:simplePos x="0" y="0"/>
              <wp:positionH relativeFrom="column">
                <wp:posOffset>-297180</wp:posOffset>
              </wp:positionH>
              <wp:positionV relativeFrom="paragraph">
                <wp:posOffset>-914400</wp:posOffset>
              </wp:positionV>
              <wp:extent cx="5838825" cy="979170"/>
              <wp:effectExtent l="0" t="0" r="28575" b="0"/>
              <wp:wrapNone/>
              <wp:docPr id="10" name="Group 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2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7F593E2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63371799" w14:textId="1B2A1125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1E9460E" id="Group 10" o:spid="_x0000_s1026" style="position:absolute;margin-left:-23.4pt;margin-top:-1in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37F593E2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63371799" w14:textId="1B2A1125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  <w:r w:rsidR="00B91915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A24AA0C" wp14:editId="559961B2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9525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A42AC47" id="Rectangle 8" o:spid="_x0000_s1026" style="position:absolute;margin-left:385.5pt;margin-top:-15pt;width:49.5pt;height:65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" fillcolor="white [321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970C1"/>
    <w:multiLevelType w:val="hybridMultilevel"/>
    <w:tmpl w:val="C3B0AF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8B53FC"/>
    <w:multiLevelType w:val="hybridMultilevel"/>
    <w:tmpl w:val="73A06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0208079">
    <w:abstractNumId w:val="1"/>
  </w:num>
  <w:num w:numId="2" w16cid:durableId="2124574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rAUAoZkEOiwAAAA="/>
  </w:docVars>
  <w:rsids>
    <w:rsidRoot w:val="000271CE"/>
    <w:rsid w:val="000271CE"/>
    <w:rsid w:val="00036A51"/>
    <w:rsid w:val="000E2E4B"/>
    <w:rsid w:val="0017596B"/>
    <w:rsid w:val="001C37C6"/>
    <w:rsid w:val="00244A9E"/>
    <w:rsid w:val="00270D7A"/>
    <w:rsid w:val="002B75FE"/>
    <w:rsid w:val="00320694"/>
    <w:rsid w:val="00340E25"/>
    <w:rsid w:val="003718A5"/>
    <w:rsid w:val="00527C00"/>
    <w:rsid w:val="00530273"/>
    <w:rsid w:val="005A1DF5"/>
    <w:rsid w:val="006D0722"/>
    <w:rsid w:val="006E0587"/>
    <w:rsid w:val="00723C9B"/>
    <w:rsid w:val="008A0881"/>
    <w:rsid w:val="009A6B5E"/>
    <w:rsid w:val="00A97BE6"/>
    <w:rsid w:val="00AB6C6B"/>
    <w:rsid w:val="00B15E51"/>
    <w:rsid w:val="00B91915"/>
    <w:rsid w:val="00BF54E4"/>
    <w:rsid w:val="00C939E1"/>
    <w:rsid w:val="00CE2D48"/>
    <w:rsid w:val="00D45F65"/>
    <w:rsid w:val="00D76B90"/>
    <w:rsid w:val="00D96D6E"/>
    <w:rsid w:val="00F304AA"/>
    <w:rsid w:val="00FD4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37545B"/>
  <w15:chartTrackingRefBased/>
  <w15:docId w15:val="{3E039868-E9C5-479A-BA02-DB505F253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NormalWeb">
    <w:name w:val="Normal (Web)"/>
    <w:basedOn w:val="Normal"/>
    <w:uiPriority w:val="99"/>
    <w:semiHidden/>
    <w:unhideWhenUsed/>
    <w:rsid w:val="009A6B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A6B5E"/>
    <w:rPr>
      <w:b/>
      <w:bCs/>
    </w:rPr>
  </w:style>
  <w:style w:type="paragraph" w:styleId="NoSpacing">
    <w:name w:val="No Spacing"/>
    <w:uiPriority w:val="1"/>
    <w:qFormat/>
    <w:rsid w:val="009A6B5E"/>
    <w:pPr>
      <w:spacing w:after="0" w:line="240" w:lineRule="auto"/>
    </w:pPr>
  </w:style>
  <w:style w:type="paragraph" w:customStyle="1" w:styleId="msonormal0">
    <w:name w:val="msonormal"/>
    <w:basedOn w:val="Normal"/>
    <w:rsid w:val="009A6B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A6B5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b/>
      <w:bCs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9A6B5E"/>
    <w:rPr>
      <w:rFonts w:ascii="Calibri" w:eastAsia="Calibri" w:hAnsi="Calibri" w:cs="Calibri"/>
      <w:b/>
      <w:bCs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22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6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4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8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4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9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5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6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3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6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8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2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2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5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2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6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3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6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6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11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3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59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3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4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0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5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Vivek Kumar</cp:lastModifiedBy>
  <cp:revision>16</cp:revision>
  <cp:lastPrinted>2022-09-14T07:17:00Z</cp:lastPrinted>
  <dcterms:created xsi:type="dcterms:W3CDTF">2022-06-05T03:53:00Z</dcterms:created>
  <dcterms:modified xsi:type="dcterms:W3CDTF">2022-12-06T17:03:00Z</dcterms:modified>
</cp:coreProperties>
</file>